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8F7160" w:rsidRDefault="008F716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60400</wp:posOffset>
                </wp:positionV>
                <wp:extent cx="10043160" cy="414867"/>
                <wp:effectExtent l="0" t="0" r="15240" b="234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43160" cy="4148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F7160" w:rsidRPr="008F7160" w:rsidRDefault="008F7160" w:rsidP="008F7160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8F7160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Implementation Ford Bellman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- 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4" o:spid="_x0000_s1026" style="position:absolute;margin-left:-1in;margin-top:-52pt;width:790.8pt;height:32.6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" fillcolor="#5b9bd5 [3204]" strokecolor="#1f4d78 [1604]" strokeweight="1pt">
                <v:textbox>
                  <w:txbxContent>
                    <w:p w:rsidR="008F7160" w:rsidRPr="008F7160" w:rsidRDefault="008F7160" w:rsidP="008F7160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8F7160">
                        <w:rPr>
                          <w:b/>
                          <w:bCs/>
                          <w:sz w:val="36"/>
                          <w:szCs w:val="36"/>
                        </w:rPr>
                        <w:t>Implementation Ford Bellman</w:t>
                      </w: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 xml:space="preserve"> - Jav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10043160" cy="5408930"/>
            <wp:effectExtent l="0" t="0" r="0" b="1270"/>
            <wp:wrapSquare wrapText="bothSides"/>
            <wp:docPr id="2" name="Picture 2" descr="C:\Users\msabe\AppData\Local\Microsoft\Windows\INetCache\Content.Word\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sabe\AppData\Local\Microsoft\Windows\INetCache\Content.Word\0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43160" cy="540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F7160" w:rsidRDefault="008F7160"/>
    <w:p w:rsidR="008F7160" w:rsidRDefault="008F7160">
      <w:r w:rsidRPr="008F7160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10074910" cy="5413375"/>
            <wp:effectExtent l="0" t="0" r="2540" b="0"/>
            <wp:wrapSquare wrapText="bothSides"/>
            <wp:docPr id="3" name="Picture 3" descr="C:\Users\msabe\Desktop\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msabe\Desktop\0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74910" cy="541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F7160" w:rsidRDefault="008F7160"/>
    <w:p w:rsidR="008F7160" w:rsidRDefault="00354006"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1in;margin-top:0;width:792.65pt;height:425.7pt;z-index:251661312;mso-position-horizontal-relative:text;mso-position-vertical-relative:text;mso-width-relative:page;mso-height-relative:page">
            <v:imagedata r:id="rId7" o:title="03"/>
            <w10:wrap type="square"/>
          </v:shape>
        </w:pict>
      </w:r>
    </w:p>
    <w:p w:rsidR="008F7160" w:rsidRDefault="008F7160"/>
    <w:sectPr w:rsidR="008F7160" w:rsidSect="008F7160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MTMxsjAzNzU1N7NQ0lEKTi0uzszPAykwqgUAxw6xWSwAAAA="/>
  </w:docVars>
  <w:rsids>
    <w:rsidRoot w:val="00DC2EFA"/>
    <w:rsid w:val="00354006"/>
    <w:rsid w:val="0041068C"/>
    <w:rsid w:val="00744AF0"/>
    <w:rsid w:val="008F7160"/>
    <w:rsid w:val="00C93A94"/>
    <w:rsid w:val="00DC2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1A0733C6-DF76-461C-AFF0-E68494C6C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5BE5B-CB00-4046-9E0A-86AFAD8E5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Saber</dc:creator>
  <cp:keywords/>
  <dc:description/>
  <cp:lastModifiedBy>Mohamed Saber</cp:lastModifiedBy>
  <cp:revision>5</cp:revision>
  <cp:lastPrinted>2018-01-27T17:15:00Z</cp:lastPrinted>
  <dcterms:created xsi:type="dcterms:W3CDTF">2018-01-27T17:07:00Z</dcterms:created>
  <dcterms:modified xsi:type="dcterms:W3CDTF">2018-01-27T17:15:00Z</dcterms:modified>
</cp:coreProperties>
</file>